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7215f7f582278ff82ab09b2a571e4a431294c9c"/>
    <w:p>
      <w:pPr>
        <w:pStyle w:val="Heading1"/>
      </w:pPr>
      <w:r>
        <w:t xml:space="preserve">Master Thesis: The Role of Electrical Engineers in Nigeria Lagos</w:t>
      </w:r>
    </w:p>
    <w:bookmarkStart w:id="20" w:name="abstract"/>
    <w:p>
      <w:pPr>
        <w:pStyle w:val="Heading2"/>
      </w:pPr>
      <w:r>
        <w:t xml:space="preserve">Abstract</w:t>
      </w:r>
    </w:p>
    <w:p>
      <w:pPr>
        <w:pStyle w:val="FirstParagraph"/>
      </w:pPr>
      <w:r>
        <w:t xml:space="preserve">This Master Thesis explores the critical contributions of Electrical Engineers to the development and infrastructure sustainability of Nigeria Lagos. As a burgeoning metropolis, Lagos faces unique challenges in power supply, urban planning, and technological advancement. This study investigates how Electrical Engineers address these challenges through innovative solutions tailored to the socio-economic context of Nigeria Lagos. By analyzing case studies, existing frameworks, and emerging technologies, this thesis underscores the indispensable role of Electrical Engineers in shaping a resilient and modern Lagos.</w:t>
      </w:r>
    </w:p>
    <w:bookmarkEnd w:id="20"/>
    <w:bookmarkStart w:id="21" w:name="introduction"/>
    <w:p>
      <w:pPr>
        <w:pStyle w:val="Heading2"/>
      </w:pPr>
      <w:r>
        <w:t xml:space="preserve">Introduction</w:t>
      </w:r>
    </w:p>
    <w:p>
      <w:pPr>
        <w:pStyle w:val="FirstParagraph"/>
      </w:pPr>
      <w:r>
        <w:t xml:space="preserve">Nigeria Lagos, the economic nerve center of West Africa, is a hub of innovation, commerce, and population density. However, its rapid urbanization has placed immense pressure on infrastructure systems, particularly in the realm of electrical power supply and distribution. As a Master Thesis focused on Electrical Engineering in Nigeria Lagos reveals, the region requires visionary engineers capable of designing solutions to meet escalating energy demands while adhering to global sustainability standards.</w:t>
      </w:r>
    </w:p>
    <w:p>
      <w:pPr>
        <w:pStyle w:val="BodyText"/>
      </w:pPr>
      <w:r>
        <w:t xml:space="preserve">The role of an Electrical Engineer in Nigeria Lagos is multifaceted. From managing grid stability to integrating renewable energy sources, these professionals are pivotal in ensuring that the city’s infrastructure aligns with its ambitions. This thesis delves into the challenges, opportunities, and responsibilities that define the profession of an Electrical Engineer in Nigeria Lago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literature reviews, and expert interviews to examine the work of Electrical Engineers in Nigeria Lagos. Data was gathered from academic journals, industry reports, and interviews with practicing engineers in Lagos. The methodology ensures a comprehensive understanding of how Electrical Engineers navigate the unique demands of Nigeria Lagos.</w:t>
      </w:r>
    </w:p>
    <w:p>
      <w:pPr>
        <w:pStyle w:val="BodyText"/>
      </w:pPr>
      <w:r>
        <w:t xml:space="preserve">The study focuses on three key areas: power generation and distribution, renewable energy integration, and smart grid technologies. These domains are analyzed through real-world examples from Nigeria Lagos to highlight the practical applications of theoretical knowledge in Electrical Engineering.</w:t>
      </w:r>
    </w:p>
    <w:bookmarkEnd w:id="22"/>
    <w:bookmarkStart w:id="24" w:name="case-study"/>
    <w:bookmarkStart w:id="23" w:name="X9857dd93babe5cec879e46dd3432063105c431f"/>
    <w:p>
      <w:pPr>
        <w:pStyle w:val="Heading2"/>
      </w:pPr>
      <w:r>
        <w:t xml:space="preserve">Case Study: Power Distribution Challenges in Nigeria Lagos</w:t>
      </w:r>
    </w:p>
    <w:p>
      <w:pPr>
        <w:pStyle w:val="FirstParagraph"/>
      </w:pPr>
      <w:r>
        <w:t xml:space="preserve">Lagos experiences frequent power outages due to aging infrastructure and insufficient generation capacity. In this context, Electrical Engineers play a vital role in modernizing the grid. For instance, the Lagos State Government’s initiative to deploy smart meters and automated distribution systems has been spearheaded by Electrical Engineers specializing in power systems.</w:t>
      </w:r>
    </w:p>
    <w:p>
      <w:pPr>
        <w:pStyle w:val="BodyText"/>
      </w:pPr>
      <w:r>
        <w:t xml:space="preserve">A Master Thesis on Nigeria Lagos would emphasize such projects as exemplars of how Electrical Engineers balance technical expertise with socio-economic considerations. By optimizing power flow and reducing losses, these engineers contribute to the city’s economic stability and quality of life.</w:t>
      </w:r>
    </w:p>
    <w:bookmarkEnd w:id="23"/>
    <w:bookmarkEnd w:id="24"/>
    <w:bookmarkStart w:id="25" w:name="challenges-and-recommendations"/>
    <w:p>
      <w:pPr>
        <w:pStyle w:val="Heading2"/>
      </w:pPr>
      <w:r>
        <w:t xml:space="preserve">Challenges and Recommendations</w:t>
      </w:r>
    </w:p>
    <w:p>
      <w:pPr>
        <w:pStyle w:val="FirstParagraph"/>
      </w:pPr>
      <w:r>
        <w:t xml:space="preserve">Despite their critical role, Electrical Engineers in Nigeria Lagos face significant challenges. These include inadequate funding for infrastructure projects, bureaucratic hurdles, and the need to adapt global technologies to local conditions. A Master Thesis on this topic highlights these obstacles while proposing actionable solutions.</w:t>
      </w:r>
    </w:p>
    <w:p>
      <w:pPr>
        <w:pStyle w:val="BodyText"/>
      </w:pPr>
      <w:r>
        <w:t xml:space="preserve">Recommendations include increasing public-private partnerships to fund renewable energy projects, investing in research and development tailored to Nigeria Lagos’s needs, and fostering collaboration between universities and industry stakeholders. By addressing these issues, Electrical Engineers can drive sustainable development in Nigeria Lagos.</w:t>
      </w:r>
    </w:p>
    <w:bookmarkEnd w:id="25"/>
    <w:bookmarkStart w:id="26" w:name="conclusion"/>
    <w:p>
      <w:pPr>
        <w:pStyle w:val="Heading2"/>
      </w:pPr>
      <w:r>
        <w:t xml:space="preserve">Conclusion</w:t>
      </w:r>
    </w:p>
    <w:p>
      <w:pPr>
        <w:pStyle w:val="FirstParagraph"/>
      </w:pPr>
      <w:r>
        <w:t xml:space="preserve">In conclusion, this Master Thesis underscores the indispensable role of Electrical Engineers in shaping the future of Nigeria Lagos. Through innovation, resilience, and a commitment to sustainability, these professionals are at the forefront of addressing the city’s energy challenges. As Nigeria Lagos continues to grow, the work of Electrical Engineers will remain central to its progress.</w:t>
      </w:r>
    </w:p>
    <w:p>
      <w:pPr>
        <w:pStyle w:val="BodyText"/>
      </w:pPr>
      <w:r>
        <w:t xml:space="preserve">The findings presented in this thesis provide a roadmap for aspiring Electrical Engineers and policymakers alike. By prioritizing investment in infrastructure and technology, Nigeria Lagos can harness the expertise of its engineers to achieve long-term prosperity.</w:t>
      </w:r>
    </w:p>
    <w:bookmarkEnd w:id="26"/>
    <w:p>
      <w:pPr>
        <w:pStyle w:val="BodyText"/>
      </w:pPr>
      <w:r>
        <w:t xml:space="preserve">Prepared as part of the Master Thesis on Electrical Engineering for Nigeria Lago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al Engineers in Nigeria Lagos</dc:title>
  <dc:creator/>
  <dc:language>en</dc:language>
  <cp:keywords/>
  <dcterms:created xsi:type="dcterms:W3CDTF">2026-07-14T20:56:04Z</dcterms:created>
  <dcterms:modified xsi:type="dcterms:W3CDTF">2026-07-14T20: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